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llian hear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ll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ar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4 Sopris Drive, Basalt, CO, USA basalt 8162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ll.hearn97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7030950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d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y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6/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